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430BE516" w14:textId="4F7D16B0" w:rsidR="00DB4A0C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7DD29E0B" w:rsid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p w14:paraId="14060F0C" w14:textId="77777777" w:rsidR="00240572" w:rsidRDefault="00240572" w:rsidP="00FE3623"/>
    <w:p w14:paraId="7F1EC267" w14:textId="477C0D5C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proofErr w:type="spellStart"/>
      <w:r w:rsidRPr="00240572">
        <w:rPr>
          <w:b/>
          <w:bCs/>
          <w:sz w:val="28"/>
          <w:szCs w:val="28"/>
        </w:rPr>
        <w:t>buid</w:t>
      </w:r>
      <w:proofErr w:type="spellEnd"/>
      <w:r w:rsidRPr="00240572">
        <w:rPr>
          <w:b/>
          <w:bCs/>
          <w:sz w:val="28"/>
          <w:szCs w:val="28"/>
        </w:rPr>
        <w:t xml:space="preserve"> command with options:</w:t>
      </w:r>
    </w:p>
    <w:p w14:paraId="7D195FA1" w14:textId="4367A606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-q --rm=false 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f D:\Self\Programming\Docker\dockerfile</w:t>
      </w:r>
      <w:r w:rsidRPr="00240572"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>" --label "Builtfors3innovate"</w:t>
      </w:r>
      <w:r w:rsidRPr="00240572"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 xml:space="preserve">Remove intermediate containers after a successful </w:t>
      </w:r>
      <w:proofErr w:type="gramStart"/>
      <w:r w:rsidRPr="00240572">
        <w:rPr>
          <w:b/>
          <w:bCs/>
        </w:rPr>
        <w:t>build</w:t>
      </w:r>
      <w:r>
        <w:rPr>
          <w:b/>
          <w:bCs/>
        </w:rPr>
        <w:t xml:space="preserve">  (</w:t>
      </w:r>
      <w:proofErr w:type="gramEnd"/>
      <w:r>
        <w:rPr>
          <w:b/>
          <w:bCs/>
        </w:rPr>
        <w:t>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</w:t>
      </w:r>
      <w:proofErr w:type="spellStart"/>
      <w:r w:rsidRPr="00F524A0">
        <w:rPr>
          <w:b/>
          <w:bCs/>
        </w:rPr>
        <w:t>name:tag</w:t>
      </w:r>
      <w:proofErr w:type="spellEnd"/>
      <w:r w:rsidRPr="00F524A0">
        <w:rPr>
          <w:b/>
          <w:bCs/>
        </w:rPr>
        <w:t>' format</w:t>
      </w:r>
    </w:p>
    <w:p w14:paraId="68F1E7E5" w14:textId="1EC08260" w:rsidR="00F524A0" w:rsidRPr="00F524A0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>=</w:t>
      </w:r>
      <w:proofErr w:type="gramStart"/>
      <w:r w:rsidRPr="00F524A0">
        <w:rPr>
          <w:color w:val="FF0000"/>
        </w:rPr>
        <w:t xml:space="preserve">&gt;  </w:t>
      </w:r>
      <w:r w:rsidRPr="00F524A0">
        <w:rPr>
          <w:b/>
          <w:bCs/>
        </w:rPr>
        <w:t>directory</w:t>
      </w:r>
      <w:proofErr w:type="gramEnd"/>
      <w:r w:rsidRPr="00F524A0">
        <w:rPr>
          <w:b/>
          <w:bCs/>
        </w:rPr>
        <w:t xml:space="preserve"> of </w:t>
      </w:r>
      <w:proofErr w:type="spellStart"/>
      <w:r w:rsidRPr="00F524A0">
        <w:rPr>
          <w:b/>
          <w:bCs/>
        </w:rPr>
        <w:t>dockerfile</w:t>
      </w:r>
      <w:proofErr w:type="spellEnd"/>
    </w:p>
    <w:sectPr w:rsidR="00F524A0" w:rsidRPr="00F524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999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qgUA6M61yiwAAAA="/>
  </w:docVars>
  <w:rsids>
    <w:rsidRoot w:val="00E05699"/>
    <w:rsid w:val="00024C33"/>
    <w:rsid w:val="00072A7A"/>
    <w:rsid w:val="00086E45"/>
    <w:rsid w:val="00240572"/>
    <w:rsid w:val="0035460F"/>
    <w:rsid w:val="004144AB"/>
    <w:rsid w:val="00486FFF"/>
    <w:rsid w:val="00655659"/>
    <w:rsid w:val="006B291F"/>
    <w:rsid w:val="007664E8"/>
    <w:rsid w:val="007E687C"/>
    <w:rsid w:val="008762EB"/>
    <w:rsid w:val="008C6F0A"/>
    <w:rsid w:val="009038DF"/>
    <w:rsid w:val="009B1B87"/>
    <w:rsid w:val="00A37E99"/>
    <w:rsid w:val="00A66962"/>
    <w:rsid w:val="00A6703F"/>
    <w:rsid w:val="00B1061C"/>
    <w:rsid w:val="00B8669E"/>
    <w:rsid w:val="00C44A1C"/>
    <w:rsid w:val="00C51626"/>
    <w:rsid w:val="00D97BA5"/>
    <w:rsid w:val="00DB4A0C"/>
    <w:rsid w:val="00DC5560"/>
    <w:rsid w:val="00E05699"/>
    <w:rsid w:val="00E70B49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29</cp:revision>
  <dcterms:created xsi:type="dcterms:W3CDTF">2022-05-10T05:11:00Z</dcterms:created>
  <dcterms:modified xsi:type="dcterms:W3CDTF">2022-05-11T11:57:00Z</dcterms:modified>
</cp:coreProperties>
</file>